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CA3B55" w14:textId="584597F3" w:rsidR="00C77D67" w:rsidRPr="00C52B54" w:rsidRDefault="008C6C0C">
      <w:pPr>
        <w:rPr>
          <w:lang w:val="en-US"/>
        </w:rPr>
      </w:pPr>
      <w:r w:rsidRPr="00C52B54">
        <w:rPr>
          <w:lang w:val="en-US"/>
        </w:rPr>
        <w:t>NLP Question Bank</w:t>
      </w:r>
    </w:p>
    <w:p w14:paraId="12D065C2" w14:textId="54AE5F0E" w:rsidR="00457BC3" w:rsidRPr="00C52B54" w:rsidRDefault="00457BC3" w:rsidP="00457BC3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rPr>
          <w:lang w:val="en-US"/>
        </w:rPr>
        <w:t>What is natural language processing?  Discuss the various steps involved in NLP.</w:t>
      </w:r>
    </w:p>
    <w:p w14:paraId="40818FA0" w14:textId="406F0ECD" w:rsidR="008511F0" w:rsidRPr="00C52B54" w:rsidRDefault="008511F0" w:rsidP="00457BC3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rPr>
          <w:lang w:val="en-US"/>
        </w:rPr>
        <w:t>What are the challenges and ambiguities in NLP design?</w:t>
      </w:r>
    </w:p>
    <w:p w14:paraId="65BB4CDB" w14:textId="77777777" w:rsidR="00D10C01" w:rsidRPr="00C52B54" w:rsidRDefault="00D10C01" w:rsidP="00D10C01">
      <w:pPr>
        <w:pStyle w:val="ListParagraph"/>
        <w:numPr>
          <w:ilvl w:val="0"/>
          <w:numId w:val="1"/>
        </w:numPr>
      </w:pPr>
      <w:r w:rsidRPr="00C52B54">
        <w:t>Explain different levels of NLP</w:t>
      </w:r>
    </w:p>
    <w:p w14:paraId="1BB76570" w14:textId="2EA2B15B" w:rsidR="00D10C01" w:rsidRPr="00C52B54" w:rsidRDefault="00D10C01" w:rsidP="00D10C01">
      <w:pPr>
        <w:pStyle w:val="ListParagraph"/>
        <w:numPr>
          <w:ilvl w:val="0"/>
          <w:numId w:val="1"/>
        </w:numPr>
      </w:pPr>
      <w:r w:rsidRPr="00C52B54">
        <w:t>Describe Generic NLP system with a diagram</w:t>
      </w:r>
    </w:p>
    <w:p w14:paraId="6CEFB095" w14:textId="330BC28A" w:rsidR="00D10C01" w:rsidRPr="00C52B54" w:rsidRDefault="008C6C0C" w:rsidP="00D10C01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rPr>
          <w:lang w:val="en-US"/>
        </w:rPr>
        <w:t>For each sentence, identify whether the different meanings arise from structural ambiguity, semantic ambiguity or pragmatic ambiguity?</w:t>
      </w:r>
    </w:p>
    <w:p w14:paraId="7B2A4062" w14:textId="77FF7164" w:rsidR="008C6C0C" w:rsidRPr="00C52B54" w:rsidRDefault="008C6C0C" w:rsidP="008C6C0C">
      <w:pPr>
        <w:pStyle w:val="ListParagraph"/>
        <w:numPr>
          <w:ilvl w:val="0"/>
          <w:numId w:val="4"/>
        </w:numPr>
        <w:rPr>
          <w:lang w:val="en-US"/>
        </w:rPr>
      </w:pPr>
      <w:r w:rsidRPr="00C52B54">
        <w:rPr>
          <w:lang w:val="en-US"/>
        </w:rPr>
        <w:t>Time flies like an arrow</w:t>
      </w:r>
    </w:p>
    <w:p w14:paraId="6A7783C9" w14:textId="5C21D12C" w:rsidR="008C6C0C" w:rsidRPr="00C52B54" w:rsidRDefault="008C6C0C" w:rsidP="008C6C0C">
      <w:pPr>
        <w:pStyle w:val="ListParagraph"/>
        <w:numPr>
          <w:ilvl w:val="0"/>
          <w:numId w:val="4"/>
        </w:numPr>
        <w:rPr>
          <w:lang w:val="en-US"/>
        </w:rPr>
      </w:pPr>
      <w:r w:rsidRPr="00C52B54">
        <w:rPr>
          <w:lang w:val="en-US"/>
        </w:rPr>
        <w:t>He crushed the key to my heart</w:t>
      </w:r>
    </w:p>
    <w:p w14:paraId="2AFF4E00" w14:textId="40A740B3" w:rsidR="00EE72FE" w:rsidRPr="00C52B54" w:rsidRDefault="00EE72FE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t>Explai</w:t>
      </w:r>
      <w:r w:rsidR="008511F0" w:rsidRPr="00C52B54">
        <w:t>n</w:t>
      </w:r>
      <w:r w:rsidR="00D10C01" w:rsidRPr="00C52B54">
        <w:t xml:space="preserve"> perplexity of any</w:t>
      </w:r>
      <w:r w:rsidRPr="00C52B54">
        <w:t xml:space="preserve"> </w:t>
      </w:r>
      <w:r w:rsidR="008511F0" w:rsidRPr="00C52B54">
        <w:t>language</w:t>
      </w:r>
      <w:r w:rsidRPr="00C52B54">
        <w:t xml:space="preserve"> mode</w:t>
      </w:r>
    </w:p>
    <w:p w14:paraId="6532EDD0" w14:textId="35255D48" w:rsidR="00D10C01" w:rsidRPr="00C52B54" w:rsidRDefault="00D10C01" w:rsidP="00D10C01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t>What is Natural Language Processing? Discuss with some applications.</w:t>
      </w:r>
    </w:p>
    <w:p w14:paraId="79E3DFDE" w14:textId="7A7A71DF" w:rsidR="008511F0" w:rsidRPr="00C52B54" w:rsidRDefault="008511F0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t>Write short noes on Bayes theorem</w:t>
      </w:r>
    </w:p>
    <w:p w14:paraId="466F8075" w14:textId="064F988E" w:rsidR="008511F0" w:rsidRPr="00C52B54" w:rsidRDefault="008511F0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t>Define random variables with example</w:t>
      </w:r>
    </w:p>
    <w:p w14:paraId="2892CB3E" w14:textId="4FD49FB2" w:rsidR="00457BC3" w:rsidRPr="00C52B54" w:rsidRDefault="00457BC3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rPr>
          <w:lang w:val="en-US"/>
        </w:rPr>
        <w:t>Explain derivational and inflectional morphology</w:t>
      </w:r>
    </w:p>
    <w:p w14:paraId="29475DE3" w14:textId="7F48EC4F" w:rsidR="00457BC3" w:rsidRPr="00C52B54" w:rsidRDefault="00457BC3" w:rsidP="00457BC3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rPr>
          <w:lang w:val="en-US"/>
        </w:rPr>
        <w:t>What is the role of FSA in morphological analysis</w:t>
      </w:r>
    </w:p>
    <w:p w14:paraId="16F69D37" w14:textId="792C0398" w:rsidR="008C6C0C" w:rsidRPr="00C52B54" w:rsidRDefault="008C6C0C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rPr>
          <w:lang w:val="en-US"/>
        </w:rPr>
        <w:t>Identify the morphological type (Noun phrase, Verb Phrase, Adjective Phrase)</w:t>
      </w:r>
    </w:p>
    <w:p w14:paraId="0DFA0D91" w14:textId="77777777" w:rsidR="008C6C0C" w:rsidRPr="00C52B54" w:rsidRDefault="008C6C0C" w:rsidP="008C6C0C">
      <w:pPr>
        <w:pStyle w:val="ListParagraph"/>
        <w:rPr>
          <w:lang w:val="en-US"/>
        </w:rPr>
      </w:pPr>
      <w:r w:rsidRPr="00C52B54">
        <w:rPr>
          <w:lang w:val="en-US"/>
        </w:rPr>
        <w:t>of following sentence segments</w:t>
      </w:r>
    </w:p>
    <w:p w14:paraId="4CE72B32" w14:textId="6B69E213" w:rsidR="008C6C0C" w:rsidRPr="00C52B54" w:rsidRDefault="008C6C0C" w:rsidP="008C6C0C">
      <w:pPr>
        <w:pStyle w:val="ListParagraph"/>
        <w:numPr>
          <w:ilvl w:val="0"/>
          <w:numId w:val="3"/>
        </w:numPr>
        <w:rPr>
          <w:lang w:val="en-US"/>
        </w:rPr>
      </w:pPr>
      <w:r w:rsidRPr="00C52B54">
        <w:rPr>
          <w:lang w:val="en-US"/>
        </w:rPr>
        <w:t xml:space="preserve"> important to Bill</w:t>
      </w:r>
    </w:p>
    <w:p w14:paraId="18625CBA" w14:textId="5812E4F1" w:rsidR="008C6C0C" w:rsidRPr="00C52B54" w:rsidRDefault="008C6C0C" w:rsidP="008C6C0C">
      <w:pPr>
        <w:pStyle w:val="ListParagraph"/>
        <w:numPr>
          <w:ilvl w:val="0"/>
          <w:numId w:val="3"/>
        </w:numPr>
        <w:rPr>
          <w:lang w:val="en-US"/>
        </w:rPr>
      </w:pPr>
      <w:r w:rsidRPr="00C52B54">
        <w:rPr>
          <w:lang w:val="en-US"/>
        </w:rPr>
        <w:t>looked up the tree</w:t>
      </w:r>
    </w:p>
    <w:p w14:paraId="149E1DE0" w14:textId="77777777" w:rsidR="00E619AF" w:rsidRPr="00C52B54" w:rsidRDefault="00457BC3" w:rsidP="000D7783">
      <w:pPr>
        <w:pStyle w:val="ListParagraph"/>
        <w:numPr>
          <w:ilvl w:val="0"/>
          <w:numId w:val="1"/>
        </w:numPr>
        <w:rPr>
          <w:lang w:val="en-US"/>
        </w:rPr>
      </w:pPr>
      <w:bookmarkStart w:id="0" w:name="_Hlk167114275"/>
      <w:r w:rsidRPr="00C52B54">
        <w:rPr>
          <w:lang w:val="en-US"/>
        </w:rPr>
        <w:t>Write a note on N gram language model</w:t>
      </w:r>
      <w:r w:rsidR="00E619AF" w:rsidRPr="00C52B54">
        <w:rPr>
          <w:lang w:val="en-US"/>
        </w:rPr>
        <w:t>.</w:t>
      </w:r>
    </w:p>
    <w:p w14:paraId="20A42113" w14:textId="77777777" w:rsidR="00D10C01" w:rsidRPr="00C52B54" w:rsidRDefault="00D10C01" w:rsidP="00D10C01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t>Differentiate between bigram and trigram</w:t>
      </w:r>
    </w:p>
    <w:bookmarkEnd w:id="0"/>
    <w:p w14:paraId="273957BA" w14:textId="45596FD9" w:rsidR="000D7783" w:rsidRPr="00C52B54" w:rsidRDefault="00D10C01" w:rsidP="00D10C01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t>What is stemming? Explain Porter stemming algorithm in detail</w:t>
      </w:r>
      <w:r w:rsidR="000D7783" w:rsidRPr="00C52B54">
        <w:rPr>
          <w:lang w:val="en-US"/>
        </w:rPr>
        <w:t>?</w:t>
      </w:r>
    </w:p>
    <w:p w14:paraId="23904545" w14:textId="19AFA932" w:rsidR="008511F0" w:rsidRPr="00C52B54" w:rsidRDefault="008511F0" w:rsidP="000D7783">
      <w:pPr>
        <w:pStyle w:val="ListParagraph"/>
        <w:numPr>
          <w:ilvl w:val="0"/>
          <w:numId w:val="1"/>
        </w:numPr>
        <w:rPr>
          <w:lang w:val="en-US"/>
        </w:rPr>
      </w:pPr>
      <w:bookmarkStart w:id="1" w:name="_Hlk167269806"/>
      <w:r w:rsidRPr="00C52B54">
        <w:rPr>
          <w:lang w:val="en-US"/>
        </w:rPr>
        <w:t>Write short notes on Penn Tree Bank</w:t>
      </w:r>
    </w:p>
    <w:p w14:paraId="02FAA375" w14:textId="2B2F606A" w:rsidR="008511F0" w:rsidRPr="00C52B54" w:rsidRDefault="008511F0" w:rsidP="000D7783">
      <w:pPr>
        <w:pStyle w:val="ListParagraph"/>
        <w:numPr>
          <w:ilvl w:val="0"/>
          <w:numId w:val="1"/>
        </w:numPr>
        <w:rPr>
          <w:lang w:val="en-US"/>
        </w:rPr>
      </w:pPr>
      <w:bookmarkStart w:id="2" w:name="_Hlk167269765"/>
      <w:bookmarkEnd w:id="1"/>
      <w:r w:rsidRPr="00C52B54">
        <w:rPr>
          <w:lang w:val="en-US"/>
        </w:rPr>
        <w:t>What is Markov process? How HMM is related with Markov Process?</w:t>
      </w:r>
    </w:p>
    <w:p w14:paraId="539D638E" w14:textId="32180FEC" w:rsidR="00D10C01" w:rsidRPr="00C52B54" w:rsidRDefault="00D10C01" w:rsidP="00D10C01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t>What do you mean by transmission probability matrix and emission probability matrix. Explain with one example</w:t>
      </w:r>
    </w:p>
    <w:p w14:paraId="46DFF7C3" w14:textId="4D4AE056" w:rsidR="00BB4D9D" w:rsidRPr="00C52B54" w:rsidRDefault="00BB4D9D" w:rsidP="000D7783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t>What are the limitations of Hidden Markov Model?</w:t>
      </w:r>
    </w:p>
    <w:p w14:paraId="5FF9FE30" w14:textId="68789D43" w:rsidR="008C6C0C" w:rsidRPr="00C52B54" w:rsidRDefault="008C6C0C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rPr>
          <w:lang w:val="en-US"/>
        </w:rPr>
        <w:t>Explain POS tagging with example</w:t>
      </w:r>
    </w:p>
    <w:bookmarkEnd w:id="2"/>
    <w:p w14:paraId="287CE3A2" w14:textId="3CCD0157" w:rsidR="008C6C0C" w:rsidRPr="00C52B54" w:rsidRDefault="008C6C0C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rPr>
          <w:lang w:val="en-US"/>
        </w:rPr>
        <w:t>Distinguish between semantics, pragmatics and discourse</w:t>
      </w:r>
    </w:p>
    <w:p w14:paraId="1FB93056" w14:textId="75AAE96E" w:rsidR="008C6C0C" w:rsidRPr="00C52B54" w:rsidRDefault="008C6C0C" w:rsidP="008C6C0C">
      <w:pPr>
        <w:pStyle w:val="ListParagraph"/>
        <w:numPr>
          <w:ilvl w:val="0"/>
          <w:numId w:val="1"/>
        </w:numPr>
        <w:rPr>
          <w:lang w:val="en-US"/>
        </w:rPr>
      </w:pPr>
      <w:bookmarkStart w:id="3" w:name="_Hlk167316965"/>
      <w:r w:rsidRPr="00C52B54">
        <w:rPr>
          <w:lang w:val="en-US"/>
        </w:rPr>
        <w:t>Describe open class words and closed class words with examples</w:t>
      </w:r>
    </w:p>
    <w:bookmarkEnd w:id="3"/>
    <w:p w14:paraId="38CA25A9" w14:textId="3BCE8B3E" w:rsidR="008C6C0C" w:rsidRPr="00C52B54" w:rsidRDefault="008C6C0C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rPr>
          <w:lang w:val="en-US"/>
        </w:rPr>
        <w:t>Differentiate between different morphemes, with examples.</w:t>
      </w:r>
    </w:p>
    <w:p w14:paraId="7DC097BF" w14:textId="1524AE04" w:rsidR="008C6C0C" w:rsidRPr="00C52B54" w:rsidRDefault="008C6C0C" w:rsidP="008C6C0C">
      <w:pPr>
        <w:pStyle w:val="ListParagraph"/>
        <w:numPr>
          <w:ilvl w:val="0"/>
          <w:numId w:val="1"/>
        </w:numPr>
        <w:rPr>
          <w:lang w:val="en-US"/>
        </w:rPr>
      </w:pPr>
      <w:bookmarkStart w:id="4" w:name="_Hlk167330482"/>
      <w:r w:rsidRPr="00C52B54">
        <w:t>State the difference between hypernymy and hyponymy and give an example of each</w:t>
      </w:r>
    </w:p>
    <w:p w14:paraId="3B348B2C" w14:textId="411BE6A8" w:rsidR="008C6C0C" w:rsidRPr="00C52B54" w:rsidRDefault="008C6C0C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t>State the difference between homonymy and polysemy and give an example of each</w:t>
      </w:r>
    </w:p>
    <w:p w14:paraId="0FDA6BE9" w14:textId="77777777" w:rsidR="008C6C0C" w:rsidRPr="00C52B54" w:rsidRDefault="008C6C0C" w:rsidP="008C6C0C">
      <w:pPr>
        <w:pStyle w:val="ListParagraph"/>
        <w:numPr>
          <w:ilvl w:val="0"/>
          <w:numId w:val="1"/>
        </w:numPr>
        <w:rPr>
          <w:lang w:val="en-US"/>
        </w:rPr>
      </w:pPr>
      <w:bookmarkStart w:id="5" w:name="_Hlk167331078"/>
      <w:bookmarkEnd w:id="4"/>
      <w:r w:rsidRPr="00C52B54">
        <w:rPr>
          <w:lang w:val="en-US"/>
        </w:rPr>
        <w:t>Explain lexicon, lexeme and the different types of relations that hold between</w:t>
      </w:r>
    </w:p>
    <w:p w14:paraId="04E43948" w14:textId="174695B4" w:rsidR="00BB4D9D" w:rsidRPr="00C52B54" w:rsidRDefault="008C6C0C" w:rsidP="00BB4D9D">
      <w:pPr>
        <w:pStyle w:val="ListParagraph"/>
        <w:rPr>
          <w:lang w:val="en-US"/>
        </w:rPr>
      </w:pPr>
      <w:r w:rsidRPr="00C52B54">
        <w:rPr>
          <w:lang w:val="en-US"/>
        </w:rPr>
        <w:t>Lexemes</w:t>
      </w:r>
    </w:p>
    <w:p w14:paraId="6B715976" w14:textId="1403EE43" w:rsidR="00BB4D9D" w:rsidRPr="00C52B54" w:rsidRDefault="00BB4D9D" w:rsidP="008C6C0C">
      <w:pPr>
        <w:pStyle w:val="ListParagraph"/>
        <w:numPr>
          <w:ilvl w:val="0"/>
          <w:numId w:val="1"/>
        </w:numPr>
        <w:rPr>
          <w:lang w:val="en-US"/>
        </w:rPr>
      </w:pPr>
      <w:bookmarkStart w:id="6" w:name="_Hlk167320362"/>
      <w:bookmarkEnd w:id="5"/>
      <w:r w:rsidRPr="00C52B54">
        <w:t>Discuss various relations among the word senses.</w:t>
      </w:r>
    </w:p>
    <w:p w14:paraId="417D0C37" w14:textId="09E9DA88" w:rsidR="008C6C0C" w:rsidRPr="00C52B54" w:rsidRDefault="008C6C0C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t>What is meant by Lexicon? How is it useful in NLP?</w:t>
      </w:r>
    </w:p>
    <w:bookmarkEnd w:id="6"/>
    <w:p w14:paraId="4025C057" w14:textId="05780CE5" w:rsidR="00D10C01" w:rsidRPr="00C52B54" w:rsidRDefault="00D10C01" w:rsidP="00D10C01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t>What is meant by the semantics of a natural language, and how this differs from the pragmatics?</w:t>
      </w:r>
    </w:p>
    <w:p w14:paraId="44E63680" w14:textId="07EC951D" w:rsidR="008C6C0C" w:rsidRPr="00C52B54" w:rsidRDefault="008C6C0C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rPr>
          <w:lang w:val="en-US"/>
        </w:rPr>
        <w:t>Explain the difference of discourse structure from other reference mechanisms</w:t>
      </w:r>
    </w:p>
    <w:p w14:paraId="27FED6C1" w14:textId="77777777" w:rsidR="00D10C01" w:rsidRPr="00C52B54" w:rsidRDefault="00D10C01" w:rsidP="00D10C01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t>Discuss reference resolution problem in detail</w:t>
      </w:r>
    </w:p>
    <w:p w14:paraId="76816F92" w14:textId="77777777" w:rsidR="00D10C01" w:rsidRPr="00C52B54" w:rsidRDefault="00D10C01" w:rsidP="00D10C01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t>What are Syntactic and Semantic Constraints on co reference?</w:t>
      </w:r>
    </w:p>
    <w:p w14:paraId="6CA7A548" w14:textId="7C3F2537" w:rsidR="00D10C01" w:rsidRPr="00C52B54" w:rsidRDefault="00D10C01" w:rsidP="00D10C01">
      <w:pPr>
        <w:pStyle w:val="ListParagraph"/>
        <w:numPr>
          <w:ilvl w:val="0"/>
          <w:numId w:val="1"/>
        </w:numPr>
        <w:rPr>
          <w:lang w:val="en-US"/>
        </w:rPr>
      </w:pPr>
      <w:bookmarkStart w:id="7" w:name="_Hlk167320374"/>
      <w:bookmarkStart w:id="8" w:name="_Hlk167320380"/>
      <w:r w:rsidRPr="00C52B54">
        <w:rPr>
          <w:lang w:val="en-US"/>
        </w:rPr>
        <w:t>What do you mean by word sense disambiguation (WSD)? Discuss dictionary based approach for WSD.</w:t>
      </w:r>
    </w:p>
    <w:bookmarkEnd w:id="7"/>
    <w:p w14:paraId="5EA21C7D" w14:textId="6593A82D" w:rsidR="00D10C01" w:rsidRPr="00C52B54" w:rsidRDefault="00D10C01" w:rsidP="00D10C01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t xml:space="preserve">Write short notes on </w:t>
      </w:r>
    </w:p>
    <w:p w14:paraId="0C2BC958" w14:textId="77777777" w:rsidR="00D10C01" w:rsidRPr="00C52B54" w:rsidRDefault="00D10C01" w:rsidP="00D10C01">
      <w:pPr>
        <w:pStyle w:val="ListParagraph"/>
        <w:numPr>
          <w:ilvl w:val="1"/>
          <w:numId w:val="1"/>
        </w:numPr>
        <w:rPr>
          <w:lang w:val="en-US"/>
        </w:rPr>
      </w:pPr>
      <w:r w:rsidRPr="00C52B54">
        <w:t>Sentiment Analysis</w:t>
      </w:r>
    </w:p>
    <w:p w14:paraId="0EE2A5C9" w14:textId="71E4EF6C" w:rsidR="00D10C01" w:rsidRPr="00C52B54" w:rsidRDefault="00D10C01" w:rsidP="00D10C01">
      <w:pPr>
        <w:pStyle w:val="ListParagraph"/>
        <w:numPr>
          <w:ilvl w:val="1"/>
          <w:numId w:val="1"/>
        </w:numPr>
        <w:rPr>
          <w:lang w:val="en-US"/>
        </w:rPr>
      </w:pPr>
      <w:r w:rsidRPr="00C52B54">
        <w:lastRenderedPageBreak/>
        <w:t>Word net</w:t>
      </w:r>
    </w:p>
    <w:bookmarkEnd w:id="8"/>
    <w:p w14:paraId="1A211B7B" w14:textId="29617DCF" w:rsidR="008C6C0C" w:rsidRPr="00C52B54" w:rsidRDefault="008C6C0C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rPr>
          <w:lang w:val="en-US"/>
        </w:rPr>
        <w:t>Explain direct machine translation</w:t>
      </w:r>
    </w:p>
    <w:p w14:paraId="1C2424F9" w14:textId="4171458D" w:rsidR="008C6C0C" w:rsidRPr="00C52B54" w:rsidRDefault="008C6C0C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rPr>
          <w:lang w:val="en-US"/>
        </w:rPr>
        <w:t>Explain text summarization</w:t>
      </w:r>
    </w:p>
    <w:p w14:paraId="31861069" w14:textId="6ADDAAB1" w:rsidR="008511F0" w:rsidRPr="00C52B54" w:rsidRDefault="008511F0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rPr>
          <w:lang w:val="en-US"/>
        </w:rPr>
        <w:t>Explain NER</w:t>
      </w:r>
    </w:p>
    <w:p w14:paraId="54EA3240" w14:textId="09C57390" w:rsidR="008511F0" w:rsidRPr="00C52B54" w:rsidRDefault="008511F0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rPr>
          <w:lang w:val="en-US"/>
        </w:rPr>
        <w:t>Explain Question answer system</w:t>
      </w:r>
    </w:p>
    <w:p w14:paraId="00E32FD4" w14:textId="38202FE8" w:rsidR="003B586B" w:rsidRPr="00C52B54" w:rsidRDefault="003B586B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rPr>
          <w:lang w:val="en-US"/>
        </w:rPr>
        <w:t>Explain text categorization in NLP</w:t>
      </w:r>
    </w:p>
    <w:p w14:paraId="10C7FF7C" w14:textId="1249D81B" w:rsidR="000E607D" w:rsidRPr="00C52B54" w:rsidRDefault="000E607D" w:rsidP="000E607D">
      <w:pPr>
        <w:pStyle w:val="ListParagraph"/>
        <w:ind w:left="502"/>
        <w:rPr>
          <w:lang w:val="en-US"/>
        </w:rPr>
      </w:pPr>
    </w:p>
    <w:p w14:paraId="176DB701" w14:textId="7DD65F2E" w:rsidR="005B3ACD" w:rsidRPr="00C52B54" w:rsidRDefault="005B3ACD" w:rsidP="008C6C0C">
      <w:pPr>
        <w:pStyle w:val="ListParagraph"/>
        <w:numPr>
          <w:ilvl w:val="0"/>
          <w:numId w:val="1"/>
        </w:numPr>
        <w:rPr>
          <w:lang w:val="en-US"/>
        </w:rPr>
      </w:pPr>
      <w:r w:rsidRPr="00C52B54">
        <w:t>Explain the architecture of an Information Retrieval system with a neat diagram.</w:t>
      </w:r>
    </w:p>
    <w:p w14:paraId="35A54C22" w14:textId="28A0FCCF" w:rsidR="008511F0" w:rsidRPr="00C52B54" w:rsidRDefault="00D10C01" w:rsidP="008C6C0C">
      <w:pPr>
        <w:pStyle w:val="ListParagraph"/>
        <w:numPr>
          <w:ilvl w:val="0"/>
          <w:numId w:val="1"/>
        </w:numPr>
        <w:rPr>
          <w:lang w:val="en-US"/>
        </w:rPr>
      </w:pPr>
      <w:bookmarkStart w:id="9" w:name="_Hlk167320407"/>
      <w:r w:rsidRPr="00C52B54">
        <w:t>How do you find the Cosi</w:t>
      </w:r>
      <w:r w:rsidR="008511F0" w:rsidRPr="00C52B54">
        <w:t>ne distance between the documents?</w:t>
      </w:r>
    </w:p>
    <w:p w14:paraId="6AC8B8C3" w14:textId="45DA9FA0" w:rsidR="000D7783" w:rsidRPr="00C52B54" w:rsidRDefault="000D7783" w:rsidP="000D7783">
      <w:pPr>
        <w:pStyle w:val="ListParagraph"/>
        <w:numPr>
          <w:ilvl w:val="0"/>
          <w:numId w:val="1"/>
        </w:numPr>
      </w:pPr>
      <w:bookmarkStart w:id="10" w:name="_Hlk167269841"/>
      <w:bookmarkEnd w:id="9"/>
      <w:r w:rsidRPr="00C52B54">
        <w:t>How HMM is used for POS tagging? Explain in detail</w:t>
      </w:r>
      <w:r w:rsidR="003B586B" w:rsidRPr="00C52B54">
        <w:t>.</w:t>
      </w:r>
    </w:p>
    <w:bookmarkEnd w:id="10"/>
    <w:p w14:paraId="4D3B8ABF" w14:textId="45905656" w:rsidR="009049A2" w:rsidRPr="00C52B54" w:rsidRDefault="009049A2" w:rsidP="00E619AF">
      <w:pPr>
        <w:pStyle w:val="ListParagraph"/>
        <w:numPr>
          <w:ilvl w:val="0"/>
          <w:numId w:val="5"/>
        </w:numPr>
        <w:rPr>
          <w:lang w:val="en-US"/>
        </w:rPr>
      </w:pPr>
      <w:r w:rsidRPr="00C52B54">
        <w:rPr>
          <w:lang w:val="en-US"/>
        </w:rPr>
        <w:t>Consider the following corpus</w:t>
      </w:r>
      <w:r w:rsidRPr="00C52B54">
        <w:rPr>
          <w:lang w:val="en-US"/>
        </w:rPr>
        <w:br/>
        <w:t>&lt;s&gt; I tell you to sleep and rest &lt;/s&gt;</w:t>
      </w:r>
      <w:r w:rsidRPr="00C52B54">
        <w:rPr>
          <w:lang w:val="en-US"/>
        </w:rPr>
        <w:br/>
        <w:t>&lt;s&gt; I would like to sleep for an hour &lt;/s&gt;</w:t>
      </w:r>
      <w:r w:rsidRPr="00C52B54">
        <w:rPr>
          <w:lang w:val="en-US"/>
        </w:rPr>
        <w:br/>
        <w:t>&lt;s&gt; Sleep helps one to relax &lt;/s&gt;</w:t>
      </w:r>
      <w:r w:rsidRPr="00C52B54">
        <w:rPr>
          <w:lang w:val="en-US"/>
        </w:rPr>
        <w:br/>
        <w:t>List all possible bigrams. Compute conditional probabilities and predict</w:t>
      </w:r>
      <w:r w:rsidRPr="00C52B54">
        <w:rPr>
          <w:lang w:val="en-US"/>
        </w:rPr>
        <w:br/>
        <w:t>the next word for the word “to”.</w:t>
      </w:r>
    </w:p>
    <w:p w14:paraId="3AA90909" w14:textId="1DA5631C" w:rsidR="007E3715" w:rsidRPr="00C52B54" w:rsidRDefault="007E3715" w:rsidP="00E619AF">
      <w:pPr>
        <w:pStyle w:val="ListParagraph"/>
        <w:numPr>
          <w:ilvl w:val="0"/>
          <w:numId w:val="5"/>
        </w:numPr>
        <w:rPr>
          <w:lang w:val="en-US"/>
        </w:rPr>
      </w:pPr>
      <w:r w:rsidRPr="00C52B54">
        <w:rPr>
          <w:lang w:val="en-US"/>
        </w:rPr>
        <w:t xml:space="preserve">Using the given training corpus, Identify the tags for the sentence " Can Justin watch Martin" using HMM  </w:t>
      </w:r>
    </w:p>
    <w:p w14:paraId="01CC6C59" w14:textId="20491B60" w:rsidR="007E3715" w:rsidRPr="00C52B54" w:rsidRDefault="007E3715" w:rsidP="007E3715">
      <w:pPr>
        <w:pStyle w:val="NormalWeb"/>
        <w:spacing w:before="0" w:beforeAutospacing="0" w:after="0" w:afterAutospacing="0"/>
        <w:jc w:val="both"/>
        <w:rPr>
          <w:rFonts w:eastAsia="Times New Roman"/>
        </w:rPr>
      </w:pPr>
      <w:r w:rsidRPr="00C52B54">
        <w:rPr>
          <w:rFonts w:eastAsia="Times New Roman"/>
        </w:rPr>
        <w:t xml:space="preserve">  </w:t>
      </w:r>
      <w:r w:rsidRPr="00C52B54">
        <w:rPr>
          <w:rFonts w:asciiTheme="minorHAnsi" w:hAnsiTheme="minorHAnsi" w:cstheme="minorBidi"/>
          <w:noProof/>
          <w:sz w:val="22"/>
          <w:szCs w:val="22"/>
        </w:rPr>
        <w:drawing>
          <wp:inline distT="0" distB="0" distL="0" distR="0" wp14:anchorId="3BC09607" wp14:editId="164296B7">
            <wp:extent cx="6109258" cy="1704975"/>
            <wp:effectExtent l="0" t="0" r="635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6546" cy="1732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52B54">
        <w:rPr>
          <w:rFonts w:eastAsia="Times New Roman"/>
        </w:rPr>
        <w:t xml:space="preserve"> </w:t>
      </w:r>
    </w:p>
    <w:p w14:paraId="2FABF5B0" w14:textId="6BB53371" w:rsidR="007E3715" w:rsidRPr="00C52B54" w:rsidRDefault="00E619AF" w:rsidP="007E3715">
      <w:pPr>
        <w:pStyle w:val="NormalWeb"/>
        <w:spacing w:before="0" w:beforeAutospacing="0" w:after="0" w:afterAutospacing="0"/>
        <w:jc w:val="both"/>
        <w:rPr>
          <w:rFonts w:eastAsia="Times New Roman"/>
        </w:rPr>
      </w:pPr>
      <w:r w:rsidRPr="00C52B54">
        <w:t xml:space="preserve">              </w:t>
      </w:r>
      <w:r w:rsidR="007E3715" w:rsidRPr="00C52B54">
        <w:t xml:space="preserve">Using the given training corpus, Identify the tags for the sentence " The park is a book" </w:t>
      </w:r>
      <w:r w:rsidRPr="00C52B54">
        <w:t xml:space="preserve">  </w:t>
      </w:r>
      <w:r w:rsidR="007E3715" w:rsidRPr="00C52B54">
        <w:t xml:space="preserve">using HMM  </w:t>
      </w:r>
    </w:p>
    <w:p w14:paraId="6F1F5046" w14:textId="1970CDEC" w:rsidR="007E3715" w:rsidRPr="00C52B54" w:rsidRDefault="007E3715" w:rsidP="008C6C0C">
      <w:pPr>
        <w:pStyle w:val="ListParagraph"/>
      </w:pPr>
      <w:r w:rsidRPr="00C52B54">
        <w:rPr>
          <w:noProof/>
          <w:lang w:eastAsia="en-IN"/>
        </w:rPr>
        <w:drawing>
          <wp:inline distT="0" distB="0" distL="0" distR="0" wp14:anchorId="179886C4" wp14:editId="7B08EA3E">
            <wp:extent cx="4076700" cy="1996797"/>
            <wp:effectExtent l="0" t="0" r="0" b="381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91782" cy="2004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82B34" w14:textId="77777777" w:rsidR="007E3715" w:rsidRPr="00C52B54" w:rsidRDefault="007E3715" w:rsidP="008C6C0C">
      <w:pPr>
        <w:pStyle w:val="ListParagraph"/>
      </w:pPr>
    </w:p>
    <w:p w14:paraId="5FFA9AA7" w14:textId="77777777" w:rsidR="0042699C" w:rsidRPr="00C52B54" w:rsidRDefault="0042699C" w:rsidP="0042699C"/>
    <w:p w14:paraId="65324F4E" w14:textId="1DD464E1" w:rsidR="0042699C" w:rsidRPr="00C52B54" w:rsidRDefault="0042699C" w:rsidP="00E619AF">
      <w:pPr>
        <w:pStyle w:val="ListParagraph"/>
        <w:numPr>
          <w:ilvl w:val="0"/>
          <w:numId w:val="5"/>
        </w:numPr>
        <w:rPr>
          <w:lang w:val="en-US"/>
        </w:rPr>
      </w:pPr>
      <w:r w:rsidRPr="00C52B54">
        <w:rPr>
          <w:lang w:val="en-US"/>
        </w:rPr>
        <w:t>Calculate the transmission and emission  probabilities for the set of sentences</w:t>
      </w:r>
      <w:r w:rsidR="00E619AF" w:rsidRPr="00C52B54">
        <w:rPr>
          <w:lang w:val="en-US"/>
        </w:rPr>
        <w:t xml:space="preserve"> </w:t>
      </w:r>
      <w:r w:rsidRPr="00C52B54">
        <w:rPr>
          <w:lang w:val="en-US"/>
        </w:rPr>
        <w:t>below</w:t>
      </w:r>
    </w:p>
    <w:p w14:paraId="56194531" w14:textId="77777777" w:rsidR="0042699C" w:rsidRPr="00C52B54" w:rsidRDefault="0042699C" w:rsidP="00E619AF">
      <w:pPr>
        <w:pStyle w:val="ListParagraph"/>
        <w:rPr>
          <w:lang w:val="en-US"/>
        </w:rPr>
      </w:pPr>
      <w:r w:rsidRPr="00C52B54">
        <w:rPr>
          <w:lang w:val="en-US"/>
        </w:rPr>
        <w:t>• Mary Jane can see Will</w:t>
      </w:r>
    </w:p>
    <w:p w14:paraId="22804B2F" w14:textId="77777777" w:rsidR="0042699C" w:rsidRPr="00C52B54" w:rsidRDefault="0042699C" w:rsidP="00E619AF">
      <w:pPr>
        <w:pStyle w:val="ListParagraph"/>
        <w:rPr>
          <w:lang w:val="en-US"/>
        </w:rPr>
      </w:pPr>
      <w:r w:rsidRPr="00C52B54">
        <w:rPr>
          <w:lang w:val="en-US"/>
        </w:rPr>
        <w:lastRenderedPageBreak/>
        <w:t>• Spot will see Mary</w:t>
      </w:r>
    </w:p>
    <w:p w14:paraId="2ED11082" w14:textId="77777777" w:rsidR="0042699C" w:rsidRPr="00C52B54" w:rsidRDefault="0042699C" w:rsidP="00E619AF">
      <w:pPr>
        <w:pStyle w:val="ListParagraph"/>
        <w:rPr>
          <w:lang w:val="en-US"/>
        </w:rPr>
      </w:pPr>
      <w:r w:rsidRPr="00C52B54">
        <w:rPr>
          <w:lang w:val="en-US"/>
        </w:rPr>
        <w:t>• Will Jane spot Mary?</w:t>
      </w:r>
    </w:p>
    <w:p w14:paraId="5A7F9C5E" w14:textId="1D031B0D" w:rsidR="007E3715" w:rsidRPr="00C52B54" w:rsidRDefault="0042699C" w:rsidP="00E619AF">
      <w:pPr>
        <w:pStyle w:val="ListParagraph"/>
        <w:rPr>
          <w:lang w:val="en-US"/>
        </w:rPr>
      </w:pPr>
      <w:r w:rsidRPr="00C52B54">
        <w:rPr>
          <w:lang w:val="en-US"/>
        </w:rPr>
        <w:t>• Mary will pat Spot</w:t>
      </w:r>
    </w:p>
    <w:p w14:paraId="1CF83D65" w14:textId="6B6B0A44" w:rsidR="007E3715" w:rsidRPr="00C52B54" w:rsidRDefault="0042699C" w:rsidP="00E619AF">
      <w:pPr>
        <w:ind w:left="360"/>
        <w:rPr>
          <w:lang w:val="en-US"/>
        </w:rPr>
      </w:pPr>
      <w:r w:rsidRPr="00C52B54">
        <w:rPr>
          <w:lang w:val="en-US"/>
        </w:rPr>
        <w:t>Tag the sentence “Will can spot Mary’” using Viterbi algorithm</w:t>
      </w:r>
      <w:r w:rsidR="00E619AF" w:rsidRPr="00C52B54">
        <w:rPr>
          <w:lang w:val="en-US"/>
        </w:rPr>
        <w:t xml:space="preserve">. </w:t>
      </w:r>
    </w:p>
    <w:p w14:paraId="35B3AE0D" w14:textId="5FEB5093" w:rsidR="008C6C0C" w:rsidRPr="00C52B54" w:rsidRDefault="007E3715" w:rsidP="00E619AF">
      <w:pPr>
        <w:pStyle w:val="ListParagraph"/>
        <w:numPr>
          <w:ilvl w:val="0"/>
          <w:numId w:val="5"/>
        </w:numPr>
        <w:rPr>
          <w:lang w:val="en-US"/>
        </w:rPr>
      </w:pPr>
      <w:bookmarkStart w:id="11" w:name="_Hlk167126681"/>
      <w:r w:rsidRPr="00C52B54">
        <w:rPr>
          <w:lang w:val="en-US"/>
        </w:rPr>
        <w:t>f(x,y)=ke-(x+y)   0 ≤ x,y ≤ ∞. Find k  and marginal densities of x and y</w:t>
      </w:r>
      <w:r w:rsidR="00E619AF" w:rsidRPr="00C52B54">
        <w:rPr>
          <w:lang w:val="en-US"/>
        </w:rPr>
        <w:t>.</w:t>
      </w:r>
    </w:p>
    <w:p w14:paraId="69AE453F" w14:textId="22CCB291" w:rsidR="00E619AF" w:rsidRPr="00C52B54" w:rsidRDefault="00E619AF" w:rsidP="00E619AF">
      <w:pPr>
        <w:pStyle w:val="ListParagraph"/>
        <w:numPr>
          <w:ilvl w:val="0"/>
          <w:numId w:val="5"/>
        </w:numPr>
        <w:rPr>
          <w:lang w:val="en-US"/>
        </w:rPr>
      </w:pPr>
      <w:r w:rsidRPr="00C52B54">
        <w:rPr>
          <w:lang w:val="en-US"/>
        </w:rPr>
        <w:t>Define mean and variance of a random variable</w:t>
      </w:r>
    </w:p>
    <w:bookmarkEnd w:id="11"/>
    <w:p w14:paraId="724F4339" w14:textId="5F7064C0" w:rsidR="00145A79" w:rsidRPr="00C52B54" w:rsidRDefault="00145A79" w:rsidP="00E619AF">
      <w:pPr>
        <w:pStyle w:val="ListParagraph"/>
        <w:numPr>
          <w:ilvl w:val="0"/>
          <w:numId w:val="5"/>
        </w:numPr>
        <w:rPr>
          <w:lang w:val="en-US"/>
        </w:rPr>
      </w:pPr>
      <w:r w:rsidRPr="00C52B54">
        <w:t>Explain FSA for nouns and verbs. Also Design a Finite State Automata (FSA) for the words of English numbers 1-99.</w:t>
      </w:r>
    </w:p>
    <w:sectPr w:rsidR="00145A79" w:rsidRPr="00C52B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F45D50"/>
    <w:multiLevelType w:val="hybridMultilevel"/>
    <w:tmpl w:val="C512DFDC"/>
    <w:lvl w:ilvl="0" w:tplc="40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7B01D9A"/>
    <w:multiLevelType w:val="hybridMultilevel"/>
    <w:tmpl w:val="87AA1BA8"/>
    <w:lvl w:ilvl="0" w:tplc="3EE65F22">
      <w:start w:val="44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B53DE2"/>
    <w:multiLevelType w:val="hybridMultilevel"/>
    <w:tmpl w:val="11D2FAEC"/>
    <w:lvl w:ilvl="0" w:tplc="40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4E5111F"/>
    <w:multiLevelType w:val="hybridMultilevel"/>
    <w:tmpl w:val="A18E73DA"/>
    <w:lvl w:ilvl="0" w:tplc="40090013">
      <w:start w:val="1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D2440E6"/>
    <w:multiLevelType w:val="hybridMultilevel"/>
    <w:tmpl w:val="F95AB7EC"/>
    <w:lvl w:ilvl="0" w:tplc="C2D02D70">
      <w:start w:val="1"/>
      <w:numFmt w:val="decimal"/>
      <w:lvlText w:val="%1."/>
      <w:lvlJc w:val="left"/>
      <w:pPr>
        <w:ind w:left="502" w:hanging="360"/>
      </w:pPr>
      <w:rPr>
        <w:rFonts w:ascii="Times New Roman" w:eastAsiaTheme="minorHAnsi" w:hAnsi="Times New Roman" w:cs="Times New Roman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3972872">
    <w:abstractNumId w:val="4"/>
  </w:num>
  <w:num w:numId="2" w16cid:durableId="145166822">
    <w:abstractNumId w:val="3"/>
  </w:num>
  <w:num w:numId="3" w16cid:durableId="2030989088">
    <w:abstractNumId w:val="2"/>
  </w:num>
  <w:num w:numId="4" w16cid:durableId="379477263">
    <w:abstractNumId w:val="0"/>
  </w:num>
  <w:num w:numId="5" w16cid:durableId="13499857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zNzUwNTI2NDQ3MDFX0lEKTi0uzszPAykwqQUA/ix/SCwAAAA="/>
  </w:docVars>
  <w:rsids>
    <w:rsidRoot w:val="008C6C0C"/>
    <w:rsid w:val="0007347F"/>
    <w:rsid w:val="000D7783"/>
    <w:rsid w:val="000E607D"/>
    <w:rsid w:val="00145A79"/>
    <w:rsid w:val="00217329"/>
    <w:rsid w:val="002D2A24"/>
    <w:rsid w:val="003B4B8C"/>
    <w:rsid w:val="003B586B"/>
    <w:rsid w:val="0042699C"/>
    <w:rsid w:val="00457BC3"/>
    <w:rsid w:val="0047344F"/>
    <w:rsid w:val="00547B6F"/>
    <w:rsid w:val="00561B0D"/>
    <w:rsid w:val="005B3ACD"/>
    <w:rsid w:val="005E034C"/>
    <w:rsid w:val="006A1097"/>
    <w:rsid w:val="006F42AD"/>
    <w:rsid w:val="007471DE"/>
    <w:rsid w:val="007C3F9D"/>
    <w:rsid w:val="007E3715"/>
    <w:rsid w:val="008511F0"/>
    <w:rsid w:val="008B2F57"/>
    <w:rsid w:val="008C6C0C"/>
    <w:rsid w:val="009049A2"/>
    <w:rsid w:val="00911DAD"/>
    <w:rsid w:val="00977B22"/>
    <w:rsid w:val="00A34073"/>
    <w:rsid w:val="00B5145B"/>
    <w:rsid w:val="00B84332"/>
    <w:rsid w:val="00BA24B6"/>
    <w:rsid w:val="00BB4D9D"/>
    <w:rsid w:val="00C52B54"/>
    <w:rsid w:val="00C77D67"/>
    <w:rsid w:val="00D10C01"/>
    <w:rsid w:val="00D235AE"/>
    <w:rsid w:val="00DC0A9B"/>
    <w:rsid w:val="00DF2B75"/>
    <w:rsid w:val="00E619AF"/>
    <w:rsid w:val="00EE72FE"/>
    <w:rsid w:val="00FF3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172E3"/>
  <w15:chartTrackingRefBased/>
  <w15:docId w15:val="{95256770-299F-405E-9E20-5510AE73F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6C0C"/>
    <w:pPr>
      <w:ind w:left="720"/>
      <w:contextualSpacing/>
    </w:pPr>
  </w:style>
  <w:style w:type="character" w:customStyle="1" w:styleId="a">
    <w:name w:val="_"/>
    <w:basedOn w:val="DefaultParagraphFont"/>
    <w:rsid w:val="000D7783"/>
  </w:style>
  <w:style w:type="character" w:customStyle="1" w:styleId="markedcontent">
    <w:name w:val="markedcontent"/>
    <w:basedOn w:val="DefaultParagraphFont"/>
    <w:rsid w:val="009049A2"/>
  </w:style>
  <w:style w:type="paragraph" w:styleId="NormalWeb">
    <w:name w:val="Normal (Web)"/>
    <w:basedOn w:val="Normal"/>
    <w:uiPriority w:val="99"/>
    <w:unhideWhenUsed/>
    <w:rsid w:val="007E3715"/>
    <w:pPr>
      <w:spacing w:before="100" w:beforeAutospacing="1" w:after="100" w:afterAutospacing="1" w:line="240" w:lineRule="auto"/>
    </w:pPr>
    <w:rPr>
      <w:rFonts w:eastAsiaTheme="minorEastAsia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26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85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75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5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9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0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2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4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1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74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1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4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5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3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9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7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9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8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8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4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2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30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525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_EXTC</dc:creator>
  <cp:keywords/>
  <dc:description/>
  <cp:lastModifiedBy>Varad Patil</cp:lastModifiedBy>
  <cp:revision>10</cp:revision>
  <dcterms:created xsi:type="dcterms:W3CDTF">2023-04-09T17:16:00Z</dcterms:created>
  <dcterms:modified xsi:type="dcterms:W3CDTF">2024-05-25T07:41:00Z</dcterms:modified>
</cp:coreProperties>
</file>